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4D1D65B" w:rsidR="0000007A" w:rsidRPr="00DE7D30" w:rsidRDefault="00F768C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36AB7">
                <w:rPr>
                  <w:rStyle w:val="Hyperlink"/>
                  <w:rFonts w:ascii="Arial" w:hAnsi="Arial" w:cs="Arial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872936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768CB">
              <w:rPr>
                <w:rFonts w:ascii="Arial" w:hAnsi="Arial" w:cs="Arial"/>
                <w:b/>
                <w:bCs/>
                <w:szCs w:val="28"/>
                <w:lang w:val="en-GB"/>
              </w:rPr>
              <w:t>171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7C9CE1" w:rsidR="0000007A" w:rsidRPr="00DE7D30" w:rsidRDefault="00F768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768CB">
              <w:rPr>
                <w:rFonts w:ascii="Arial" w:hAnsi="Arial" w:cs="Arial"/>
                <w:b/>
                <w:szCs w:val="28"/>
                <w:lang w:val="en-GB"/>
              </w:rPr>
              <w:t xml:space="preserve">Evaluation of Compressive and Flexural Strengths of Two Resin-based Core Materials with an </w:t>
            </w:r>
            <w:proofErr w:type="spellStart"/>
            <w:r w:rsidRPr="00F768CB">
              <w:rPr>
                <w:rFonts w:ascii="Arial" w:hAnsi="Arial" w:cs="Arial"/>
                <w:b/>
                <w:szCs w:val="28"/>
                <w:lang w:val="en-GB"/>
              </w:rPr>
              <w:t>Alkasite</w:t>
            </w:r>
            <w:proofErr w:type="spellEnd"/>
            <w:r w:rsidRPr="00F768CB">
              <w:rPr>
                <w:rFonts w:ascii="Arial" w:hAnsi="Arial" w:cs="Arial"/>
                <w:b/>
                <w:szCs w:val="28"/>
                <w:lang w:val="en-GB"/>
              </w:rPr>
              <w:t xml:space="preserve"> Material: An In Vitro Stud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39C8F00" w:rsidR="00CF0BBB" w:rsidRPr="00DE7D30" w:rsidRDefault="00F768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1.9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21F0D63" w14:textId="77777777" w:rsidR="00453B09" w:rsidRDefault="00453B0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53B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e Journal of Contemporary Dental Practice, Volume 24 Issue 6 (June 2023) </w:t>
                  </w:r>
                </w:p>
                <w:p w14:paraId="061547B7" w14:textId="77777777" w:rsidR="00453B09" w:rsidRDefault="00453B0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14C904B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453B09" w:rsidRPr="00453B09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8" w:tgtFrame="_blank" w:history="1">
                    <w:r w:rsidR="00453B09" w:rsidRPr="00453B0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thejcdp.com/abstractArticleContentBrowse/JCDP/19/24/6/33184/abstractArticle/Article</w:t>
                    </w:r>
                  </w:hyperlink>
                </w:p>
                <w:p w14:paraId="17623AE2" w14:textId="77777777" w:rsidR="00453B09" w:rsidRPr="007B54A4" w:rsidRDefault="00453B0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16E1A2" w14:textId="77777777" w:rsidR="00CD1CA3" w:rsidRPr="0000007A" w:rsidRDefault="00CD1CA3" w:rsidP="0099583E">
      <w:r>
        <w:separator/>
      </w:r>
    </w:p>
  </w:endnote>
  <w:endnote w:type="continuationSeparator" w:id="0">
    <w:p w14:paraId="6FD6FF3B" w14:textId="77777777" w:rsidR="00CD1CA3" w:rsidRPr="0000007A" w:rsidRDefault="00CD1CA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EFED79" w14:textId="77777777" w:rsidR="00CD1CA3" w:rsidRPr="0000007A" w:rsidRDefault="00CD1CA3" w:rsidP="0099583E">
      <w:r>
        <w:separator/>
      </w:r>
    </w:p>
  </w:footnote>
  <w:footnote w:type="continuationSeparator" w:id="0">
    <w:p w14:paraId="35784035" w14:textId="77777777" w:rsidR="00CD1CA3" w:rsidRPr="0000007A" w:rsidRDefault="00CD1CA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3B09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750D9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CA3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8CB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53B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jcdp.com/abstractArticleContentBrowse/JCDP/19/24/6/33184/abstractArticle/Articl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2</cp:revision>
  <dcterms:created xsi:type="dcterms:W3CDTF">2023-08-30T09:21:00Z</dcterms:created>
  <dcterms:modified xsi:type="dcterms:W3CDTF">2024-07-04T07:19:00Z</dcterms:modified>
</cp:coreProperties>
</file>